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w:t>
      </w:r>
      <w:proofErr w:type="spellStart"/>
      <w:r w:rsidR="004233E4">
        <w:rPr>
          <w:color w:val="00B0F0"/>
          <w:szCs w:val="24"/>
        </w:rPr>
        <w:t>DSWD</w:t>
      </w:r>
      <w:proofErr w:type="spellEnd"/>
      <w:r w:rsidR="004233E4">
        <w:rPr>
          <w:color w:val="00B0F0"/>
          <w:szCs w:val="24"/>
        </w:rPr>
        <w:t>)</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 xml:space="preserve">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current procedur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28045F">
        <w:rPr>
          <w:rFonts w:ascii="Times New Roman" w:hAnsi="Times New Roman"/>
          <w:color w:val="00B0F0"/>
          <w:spacing w:val="20"/>
          <w:sz w:val="24"/>
          <w:szCs w:val="24"/>
        </w:rPr>
        <w:t>assess</w:t>
      </w:r>
      <w:r w:rsidR="0028045F" w:rsidRPr="0028045F">
        <w:rPr>
          <w:rFonts w:ascii="Times New Roman" w:hAnsi="Times New Roman"/>
          <w:color w:val="00B0F0"/>
          <w:spacing w:val="20"/>
          <w:sz w:val="24"/>
          <w:szCs w:val="24"/>
        </w:rPr>
        <w:t>ment</w:t>
      </w:r>
      <w:r w:rsidRPr="0028045F">
        <w:rPr>
          <w:rFonts w:ascii="Times New Roman" w:hAnsi="Times New Roman"/>
          <w:color w:val="00B0F0"/>
          <w:spacing w:val="20"/>
          <w:sz w:val="24"/>
          <w:szCs w:val="24"/>
        </w:rPr>
        <w:t xml:space="preserve"> </w:t>
      </w:r>
      <w:r w:rsidRPr="00F72C18">
        <w:rPr>
          <w:rFonts w:ascii="Times New Roman" w:hAnsi="Times New Roman"/>
          <w:spacing w:val="20"/>
          <w:sz w:val="24"/>
          <w:szCs w:val="24"/>
        </w:rPr>
        <w:t>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lastRenderedPageBreak/>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features that the proposed system will contain that would help improv</w:t>
      </w:r>
      <w:r w:rsidR="007421CA">
        <w:rPr>
          <w:rFonts w:ascii="Times New Roman" w:hAnsi="Times New Roman"/>
          <w:spacing w:val="20"/>
          <w:sz w:val="24"/>
          <w:szCs w:val="24"/>
        </w:rPr>
        <w:t>e and resolve these problems</w:t>
      </w:r>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d on the curriculum for daycares provided by the Department of Social Welfare and Development (</w:t>
      </w:r>
      <w:proofErr w:type="spellStart"/>
      <w:r w:rsidR="004233E4">
        <w:rPr>
          <w:color w:val="00B0F0"/>
          <w:spacing w:val="20"/>
        </w:rPr>
        <w:t>DSWD</w:t>
      </w:r>
      <w:proofErr w:type="spellEnd"/>
      <w:r w:rsidR="004233E4">
        <w:rPr>
          <w:color w:val="00B0F0"/>
          <w:spacing w:val="20"/>
        </w:rPr>
        <w:t>)</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addition of new students, </w:t>
      </w:r>
      <w:r w:rsidR="0082628B" w:rsidRPr="0082628B">
        <w:rPr>
          <w:color w:val="00B0F0"/>
          <w:spacing w:val="20"/>
        </w:rPr>
        <w:t xml:space="preserve">viewing and editing the students’ information, as well as deleting students’ accounts.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FB0D47" w:rsidRPr="00FB0D47">
        <w:rPr>
          <w:color w:val="00B0F0"/>
          <w:spacing w:val="20"/>
        </w:rPr>
        <w:t>the progress of their child.</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s for the students, there is a dedicated homepage that they can access after scanning a generated QR code required for them 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bookmarkStart w:id="0" w:name="_GoBack"/>
      <w:bookmarkEnd w:id="0"/>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w:t>
      </w:r>
      <w:r w:rsidR="00ED6DD4" w:rsidRPr="00ED6DD4">
        <w:rPr>
          <w:color w:val="00B0F0"/>
          <w:spacing w:val="20"/>
        </w:rPr>
        <w:t>their</w:t>
      </w:r>
      <w:r w:rsidR="00435BAE">
        <w:rPr>
          <w:spacing w:val="20"/>
        </w:rPr>
        <w:t xml:space="preserve"> </w:t>
      </w:r>
      <w:r w:rsidR="00435BAE" w:rsidRPr="00435BAE">
        <w:rPr>
          <w:color w:val="00B0F0"/>
          <w:spacing w:val="20"/>
        </w:rPr>
        <w:t>subject</w:t>
      </w:r>
      <w:r w:rsidR="00ED6DD4" w:rsidRPr="00ED6DD4">
        <w:rPr>
          <w:color w:val="00B0F0"/>
          <w:spacing w:val="20"/>
        </w:rPr>
        <w:t>s</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t>
      </w:r>
      <w:r w:rsidRPr="008F266D">
        <w:rPr>
          <w:spacing w:val="20"/>
        </w:rPr>
        <w:lastRenderedPageBreak/>
        <w:t>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PHP (Hypertext Preprocessor) is a scripting language that is especially suited in web development and can be implemented in HTML. PHP will be the most used language in terms of Computer Aided </w:t>
      </w:r>
      <w:r w:rsidRPr="008F266D">
        <w:rPr>
          <w:spacing w:val="20"/>
        </w:rPr>
        <w:lastRenderedPageBreak/>
        <w:t>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lastRenderedPageBreak/>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BSIT) and have at least five years of experience in web development area and will evaluate the system in terms of capability, accessibility, and maintainability. On the </w:t>
      </w:r>
      <w:r w:rsidR="00026DE6" w:rsidRPr="008F266D">
        <w:rPr>
          <w:spacing w:val="20"/>
        </w:rPr>
        <w:lastRenderedPageBreak/>
        <w:t xml:space="preserve">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w:t>
            </w:r>
            <w:r w:rsidRPr="00701D9A">
              <w:rPr>
                <w:spacing w:val="20"/>
              </w:rPr>
              <w:lastRenderedPageBreak/>
              <w:t>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999" w:rsidRDefault="00E63999" w:rsidP="00266083">
      <w:r>
        <w:separator/>
      </w:r>
    </w:p>
  </w:endnote>
  <w:endnote w:type="continuationSeparator" w:id="0">
    <w:p w:rsidR="00E63999" w:rsidRDefault="00E63999"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999" w:rsidRDefault="00E63999" w:rsidP="00266083">
      <w:r>
        <w:separator/>
      </w:r>
    </w:p>
  </w:footnote>
  <w:footnote w:type="continuationSeparator" w:id="0">
    <w:p w:rsidR="00E63999" w:rsidRDefault="00E63999"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D6DD4">
                                <w:rPr>
                                  <w:rFonts w:ascii="Arial" w:hAnsi="Arial" w:cs="Arial"/>
                                  <w:b/>
                                  <w:noProof/>
                                  <w:color w:val="00B050"/>
                                </w:rPr>
                                <w:t>19</w:t>
                              </w:r>
                              <w:r w:rsidRPr="0011187E">
                                <w:rPr>
                                  <w:rFonts w:ascii="Arial" w:hAnsi="Arial" w:cs="Arial"/>
                                  <w:b/>
                                  <w:noProof/>
                                  <w:color w:val="00B050"/>
                                </w:rPr>
                                <w:fldChar w:fldCharType="end"/>
                              </w:r>
                            </w:p>
                            <w:p w:rsidR="00015469" w:rsidRDefault="00E63999">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D6DD4">
                          <w:rPr>
                            <w:rFonts w:ascii="Arial" w:hAnsi="Arial" w:cs="Arial"/>
                            <w:b/>
                            <w:noProof/>
                            <w:color w:val="00B050"/>
                          </w:rPr>
                          <w:t>19</w:t>
                        </w:r>
                        <w:r w:rsidRPr="0011187E">
                          <w:rPr>
                            <w:rFonts w:ascii="Arial" w:hAnsi="Arial" w:cs="Arial"/>
                            <w:b/>
                            <w:noProof/>
                            <w:color w:val="00B050"/>
                          </w:rPr>
                          <w:fldChar w:fldCharType="end"/>
                        </w:r>
                      </w:p>
                      <w:p w:rsidR="00015469" w:rsidRDefault="00E63999">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7E8C"/>
    <w:rsid w:val="002E2257"/>
    <w:rsid w:val="002E3C47"/>
    <w:rsid w:val="002E4251"/>
    <w:rsid w:val="002E788D"/>
    <w:rsid w:val="002F1A27"/>
    <w:rsid w:val="003046EC"/>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95C1A"/>
    <w:rsid w:val="009D5C28"/>
    <w:rsid w:val="009F025A"/>
    <w:rsid w:val="009F62B3"/>
    <w:rsid w:val="00A00683"/>
    <w:rsid w:val="00A113D8"/>
    <w:rsid w:val="00A3155A"/>
    <w:rsid w:val="00A342B2"/>
    <w:rsid w:val="00A37522"/>
    <w:rsid w:val="00A40766"/>
    <w:rsid w:val="00A43F6F"/>
    <w:rsid w:val="00A44602"/>
    <w:rsid w:val="00A475D7"/>
    <w:rsid w:val="00A63024"/>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C43F1"/>
    <w:rsid w:val="00CD75A3"/>
    <w:rsid w:val="00CD7C30"/>
    <w:rsid w:val="00CF329D"/>
    <w:rsid w:val="00D23D88"/>
    <w:rsid w:val="00D33C7A"/>
    <w:rsid w:val="00D50970"/>
    <w:rsid w:val="00D517E5"/>
    <w:rsid w:val="00D964D7"/>
    <w:rsid w:val="00DB1897"/>
    <w:rsid w:val="00DB2438"/>
    <w:rsid w:val="00DB3501"/>
    <w:rsid w:val="00DC00AA"/>
    <w:rsid w:val="00E05580"/>
    <w:rsid w:val="00E35AFC"/>
    <w:rsid w:val="00E47694"/>
    <w:rsid w:val="00E518C3"/>
    <w:rsid w:val="00E5490F"/>
    <w:rsid w:val="00E63999"/>
    <w:rsid w:val="00E86A66"/>
    <w:rsid w:val="00EB79F6"/>
    <w:rsid w:val="00EC177D"/>
    <w:rsid w:val="00EC1CF2"/>
    <w:rsid w:val="00ED6DD4"/>
    <w:rsid w:val="00EE3F93"/>
    <w:rsid w:val="00F175FF"/>
    <w:rsid w:val="00F43218"/>
    <w:rsid w:val="00F72C18"/>
    <w:rsid w:val="00F82C3E"/>
    <w:rsid w:val="00F90F7E"/>
    <w:rsid w:val="00FB0D47"/>
    <w:rsid w:val="00FC20FD"/>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1D49D"/>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215D1638-91B4-4DEE-9599-1F558E8BA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9</Pages>
  <Words>3423</Words>
  <Characters>1951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10</cp:revision>
  <cp:lastPrinted>2021-05-31T03:50:00Z</cp:lastPrinted>
  <dcterms:created xsi:type="dcterms:W3CDTF">2021-06-10T04:34:00Z</dcterms:created>
  <dcterms:modified xsi:type="dcterms:W3CDTF">2021-06-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